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28F24D" w14:textId="7B5593CF" w:rsidR="00F32910" w:rsidRDefault="00F32910" w:rsidP="00564B74">
      <w:pPr>
        <w:pStyle w:val="ListParagraph"/>
        <w:numPr>
          <w:ilvl w:val="0"/>
          <w:numId w:val="3"/>
        </w:numPr>
      </w:pPr>
      <w:r>
        <w:t>State the author’s thesis in your own words.</w:t>
      </w:r>
    </w:p>
    <w:p w14:paraId="5C86B003" w14:textId="23E63AF5" w:rsidR="00683433" w:rsidRDefault="00F32910">
      <w:pPr>
        <w:rPr>
          <w:b/>
        </w:rPr>
      </w:pPr>
      <w:r>
        <w:t xml:space="preserve">The author has indicated her thesis in paragraph 3,4,6,7. The thesis statement is </w:t>
      </w:r>
      <w:r w:rsidR="002C16B5">
        <w:t xml:space="preserve">the </w:t>
      </w:r>
      <w:r w:rsidRPr="002C16B5">
        <w:rPr>
          <w:noProof/>
        </w:rPr>
        <w:t>following</w:t>
      </w:r>
      <w:r>
        <w:t xml:space="preserve">: </w:t>
      </w:r>
      <w:r w:rsidRPr="00705DBC">
        <w:t>To</w:t>
      </w:r>
      <w:r w:rsidR="003F0E3F" w:rsidRPr="00705DBC">
        <w:t xml:space="preserve"> sell products</w:t>
      </w:r>
      <w:r w:rsidR="0054302F" w:rsidRPr="00705DBC">
        <w:rPr>
          <w:noProof/>
        </w:rPr>
        <w:t xml:space="preserve"> in developing countries</w:t>
      </w:r>
      <w:r w:rsidR="003F0E3F" w:rsidRPr="00705DBC">
        <w:t>, a</w:t>
      </w:r>
      <w:r w:rsidR="008F6D32" w:rsidRPr="00705DBC">
        <w:t xml:space="preserve">dvertisers are promoting </w:t>
      </w:r>
      <w:r w:rsidR="008F6D32" w:rsidRPr="00705DBC">
        <w:rPr>
          <w:noProof/>
        </w:rPr>
        <w:t>North</w:t>
      </w:r>
      <w:r w:rsidR="008F6D32" w:rsidRPr="00705DBC">
        <w:t xml:space="preserve"> American attitudes and </w:t>
      </w:r>
      <w:r w:rsidR="003F0E3F" w:rsidRPr="00705DBC">
        <w:rPr>
          <w:noProof/>
        </w:rPr>
        <w:t>lifestyles</w:t>
      </w:r>
      <w:r w:rsidR="003F0E3F" w:rsidRPr="00705DBC">
        <w:t xml:space="preserve"> t</w:t>
      </w:r>
      <w:r w:rsidR="0016562D" w:rsidRPr="00705DBC">
        <w:t>hat</w:t>
      </w:r>
      <w:r w:rsidR="008F6D32" w:rsidRPr="00705DBC">
        <w:t xml:space="preserve"> emphasiz</w:t>
      </w:r>
      <w:r w:rsidR="003F0E3F" w:rsidRPr="00705DBC">
        <w:t xml:space="preserve">e values of </w:t>
      </w:r>
      <w:r w:rsidR="008F6D32" w:rsidRPr="00705DBC">
        <w:t>acquisition</w:t>
      </w:r>
      <w:r w:rsidR="003F0E3F" w:rsidRPr="00705DBC">
        <w:t>,</w:t>
      </w:r>
      <w:r w:rsidR="008F6D32" w:rsidRPr="00705DBC">
        <w:t xml:space="preserve"> consumption</w:t>
      </w:r>
      <w:r w:rsidR="003F0E3F" w:rsidRPr="00705DBC">
        <w:t xml:space="preserve"> </w:t>
      </w:r>
      <w:r w:rsidR="00705DBC">
        <w:t>of</w:t>
      </w:r>
      <w:r w:rsidR="003F0E3F" w:rsidRPr="00705DBC">
        <w:t xml:space="preserve"> </w:t>
      </w:r>
      <w:r w:rsidR="003F0E3F" w:rsidRPr="00705DBC">
        <w:rPr>
          <w:noProof/>
        </w:rPr>
        <w:t>discretionary purchase</w:t>
      </w:r>
      <w:r w:rsidR="0054302F" w:rsidRPr="00705DBC">
        <w:rPr>
          <w:noProof/>
        </w:rPr>
        <w:t>.</w:t>
      </w:r>
      <w:r w:rsidR="003F0E3F" w:rsidRPr="00705DBC">
        <w:t xml:space="preserve"> </w:t>
      </w:r>
    </w:p>
    <w:p w14:paraId="3E2D7794" w14:textId="73FFE4C0" w:rsidR="00F32910" w:rsidRDefault="00F32910" w:rsidP="00564B74">
      <w:pPr>
        <w:pStyle w:val="ListParagraph"/>
        <w:numPr>
          <w:ilvl w:val="0"/>
          <w:numId w:val="3"/>
        </w:numPr>
      </w:pPr>
      <w:r>
        <w:t>Identify the hook used in the introduction and evaluate its effectiveness</w:t>
      </w:r>
      <w:r w:rsidR="00F805EF">
        <w:t>.</w:t>
      </w:r>
    </w:p>
    <w:p w14:paraId="3AF7A1AC" w14:textId="74CA059B" w:rsidR="00F805EF" w:rsidRDefault="00F805EF" w:rsidP="00F805EF">
      <w:r>
        <w:t xml:space="preserve">The first paragraph is served as the hook for the essay. In this </w:t>
      </w:r>
      <w:r w:rsidRPr="002C16B5">
        <w:rPr>
          <w:noProof/>
        </w:rPr>
        <w:t>paragraph</w:t>
      </w:r>
      <w:r w:rsidR="002C16B5">
        <w:rPr>
          <w:noProof/>
        </w:rPr>
        <w:t>,</w:t>
      </w:r>
      <w:r>
        <w:t xml:space="preserve"> </w:t>
      </w:r>
      <w:r w:rsidR="002C16B5">
        <w:t xml:space="preserve">the </w:t>
      </w:r>
      <w:r w:rsidRPr="002C16B5">
        <w:rPr>
          <w:noProof/>
        </w:rPr>
        <w:t>author</w:t>
      </w:r>
      <w:r>
        <w:t xml:space="preserve"> introduces the idea of why people all around the world have </w:t>
      </w:r>
      <w:r w:rsidR="002C16B5">
        <w:t xml:space="preserve">a </w:t>
      </w:r>
      <w:r w:rsidRPr="002C16B5">
        <w:rPr>
          <w:noProof/>
        </w:rPr>
        <w:t>desire</w:t>
      </w:r>
      <w:r>
        <w:t xml:space="preserve"> for </w:t>
      </w:r>
      <w:r w:rsidR="002C16B5">
        <w:t xml:space="preserve">the </w:t>
      </w:r>
      <w:r w:rsidRPr="002C16B5">
        <w:rPr>
          <w:noProof/>
        </w:rPr>
        <w:t>same</w:t>
      </w:r>
      <w:r>
        <w:t xml:space="preserve"> things. She states, “blonder hair, faster cars, newer and cooler video games. Why is it that the same things that tantalize a consumer in San Francisco, California are also what those in San Paolo or Singapore aspire to?” (</w:t>
      </w:r>
      <w:proofErr w:type="spellStart"/>
      <w:r>
        <w:t>Ciochetto</w:t>
      </w:r>
      <w:proofErr w:type="spellEnd"/>
      <w:r>
        <w:t xml:space="preserve"> 1). </w:t>
      </w:r>
      <w:r w:rsidR="002C16B5">
        <w:t xml:space="preserve">She introduces her idea by asking the broader question about why people around the globe have the </w:t>
      </w:r>
      <w:r w:rsidR="002C16B5" w:rsidRPr="002C16B5">
        <w:rPr>
          <w:noProof/>
        </w:rPr>
        <w:t>same</w:t>
      </w:r>
      <w:r w:rsidR="002C16B5">
        <w:t xml:space="preserve"> desire? Then, she presents the </w:t>
      </w:r>
      <w:r w:rsidR="002C16B5" w:rsidRPr="002C16B5">
        <w:rPr>
          <w:noProof/>
        </w:rPr>
        <w:t>answer</w:t>
      </w:r>
      <w:r w:rsidR="002C16B5">
        <w:t xml:space="preserve"> to this question by discussing advertising that is happening at </w:t>
      </w:r>
      <w:r w:rsidR="00FF10B2">
        <w:t xml:space="preserve">the </w:t>
      </w:r>
      <w:r w:rsidR="002C16B5" w:rsidRPr="00FF10B2">
        <w:rPr>
          <w:noProof/>
        </w:rPr>
        <w:t>global</w:t>
      </w:r>
      <w:r w:rsidR="002C16B5">
        <w:t xml:space="preserve"> level. Ultimately, she states the negative impact of advertisement in developing courtiers. In this </w:t>
      </w:r>
      <w:r w:rsidR="002C16B5" w:rsidRPr="002C16B5">
        <w:rPr>
          <w:noProof/>
        </w:rPr>
        <w:t>way</w:t>
      </w:r>
      <w:r w:rsidR="002C16B5">
        <w:rPr>
          <w:noProof/>
        </w:rPr>
        <w:t>,</w:t>
      </w:r>
      <w:r w:rsidR="002C16B5">
        <w:t xml:space="preserve"> the </w:t>
      </w:r>
      <w:r w:rsidR="002C16B5" w:rsidRPr="002C16B5">
        <w:rPr>
          <w:noProof/>
        </w:rPr>
        <w:t>author</w:t>
      </w:r>
      <w:r w:rsidR="002C16B5">
        <w:t xml:space="preserve"> uses the </w:t>
      </w:r>
      <w:r w:rsidR="002C16B5" w:rsidRPr="00BD4749">
        <w:rPr>
          <w:noProof/>
        </w:rPr>
        <w:t>hook</w:t>
      </w:r>
      <w:r w:rsidR="002C16B5">
        <w:t xml:space="preserve"> to clearly introduce the problem and her views on it. Overall, the </w:t>
      </w:r>
      <w:r w:rsidR="002C16B5" w:rsidRPr="002C16B5">
        <w:rPr>
          <w:noProof/>
        </w:rPr>
        <w:t>hook</w:t>
      </w:r>
      <w:r w:rsidR="002C16B5">
        <w:t xml:space="preserve"> is effective as it straight goes to the topic and </w:t>
      </w:r>
      <w:r w:rsidR="002C16B5" w:rsidRPr="002C16B5">
        <w:rPr>
          <w:noProof/>
        </w:rPr>
        <w:t>introduce</w:t>
      </w:r>
      <w:r w:rsidR="002C16B5">
        <w:rPr>
          <w:noProof/>
        </w:rPr>
        <w:t>s</w:t>
      </w:r>
      <w:r w:rsidR="002C16B5">
        <w:t xml:space="preserve"> the problems with </w:t>
      </w:r>
      <w:r w:rsidR="002C16B5" w:rsidRPr="002C16B5">
        <w:t>global advertising</w:t>
      </w:r>
      <w:r w:rsidR="002C16B5">
        <w:t>. The hook is also used as the argument for the thesis that advertising is affecting the minds of global consumers by spreading north American values.</w:t>
      </w:r>
    </w:p>
    <w:p w14:paraId="55A48E49" w14:textId="7452F950" w:rsidR="00F32910" w:rsidRDefault="00F32910" w:rsidP="00564B74">
      <w:pPr>
        <w:pStyle w:val="ListParagraph"/>
        <w:numPr>
          <w:ilvl w:val="0"/>
          <w:numId w:val="3"/>
        </w:numPr>
      </w:pPr>
      <w:r>
        <w:t>How does the author end the essay? Evaluate the effectiveness of the conclusion</w:t>
      </w:r>
      <w:r w:rsidR="00F805EF">
        <w:t>.</w:t>
      </w:r>
    </w:p>
    <w:p w14:paraId="23B55402" w14:textId="0529AC5A" w:rsidR="00FF10B2" w:rsidRDefault="00FF10B2" w:rsidP="00FF10B2">
      <w:r>
        <w:t xml:space="preserve">The author ends the essay by summarising her argument and stating her thesis statement. She concludes that “advertising promotes attitudes and lifestyles that emphasize acquisition and consumption </w:t>
      </w:r>
      <w:r w:rsidRPr="00612366">
        <w:rPr>
          <w:noProof/>
        </w:rPr>
        <w:t>rathe</w:t>
      </w:r>
      <w:r w:rsidR="00612366">
        <w:rPr>
          <w:noProof/>
        </w:rPr>
        <w:t>r</w:t>
      </w:r>
      <w:r>
        <w:t xml:space="preserve"> than other values”</w:t>
      </w:r>
      <w:r w:rsidRPr="00FF10B2">
        <w:t xml:space="preserve"> </w:t>
      </w:r>
      <w:r>
        <w:t>(</w:t>
      </w:r>
      <w:proofErr w:type="spellStart"/>
      <w:r>
        <w:t>Ciochetto</w:t>
      </w:r>
      <w:proofErr w:type="spellEnd"/>
      <w:r>
        <w:t xml:space="preserve"> 2). To elaborate, she explores how advertisers are changing cultural values in developing countries to increase </w:t>
      </w:r>
      <w:r w:rsidR="00612366">
        <w:t xml:space="preserve">the </w:t>
      </w:r>
      <w:r w:rsidRPr="00612366">
        <w:rPr>
          <w:noProof/>
        </w:rPr>
        <w:t>consumption</w:t>
      </w:r>
      <w:r>
        <w:t xml:space="preserve"> of unnecessary goods. Moreover, she also focuses o</w:t>
      </w:r>
      <w:r w:rsidR="005B6760">
        <w:t xml:space="preserve">n </w:t>
      </w:r>
      <w:r w:rsidR="00612366">
        <w:t xml:space="preserve">the </w:t>
      </w:r>
      <w:r w:rsidR="005B6760" w:rsidRPr="00612366">
        <w:rPr>
          <w:noProof/>
        </w:rPr>
        <w:t>effects</w:t>
      </w:r>
      <w:r w:rsidR="005B6760">
        <w:t xml:space="preserve"> of advertising at </w:t>
      </w:r>
      <w:r w:rsidR="00612366">
        <w:t xml:space="preserve">the </w:t>
      </w:r>
      <w:r w:rsidR="005B6760" w:rsidRPr="00612366">
        <w:rPr>
          <w:noProof/>
        </w:rPr>
        <w:t>individual</w:t>
      </w:r>
      <w:r w:rsidR="005B6760">
        <w:t xml:space="preserve"> level by </w:t>
      </w:r>
      <w:r w:rsidR="005B6760" w:rsidRPr="005B6760">
        <w:t>explaining</w:t>
      </w:r>
      <w:r w:rsidR="005B6760">
        <w:t xml:space="preserve"> how people living in developing countries </w:t>
      </w:r>
      <w:r w:rsidR="005B6760" w:rsidRPr="00612366">
        <w:rPr>
          <w:noProof/>
        </w:rPr>
        <w:t>feel</w:t>
      </w:r>
      <w:r w:rsidR="005B6760">
        <w:t xml:space="preserve"> deprived of products that they really do not need. In this way,</w:t>
      </w:r>
      <w:r w:rsidR="00612366">
        <w:t xml:space="preserve"> </w:t>
      </w:r>
      <w:r w:rsidR="00612366" w:rsidRPr="00612366">
        <w:rPr>
          <w:noProof/>
        </w:rPr>
        <w:t xml:space="preserve">the </w:t>
      </w:r>
      <w:r w:rsidR="005B6760" w:rsidRPr="00612366">
        <w:rPr>
          <w:noProof/>
        </w:rPr>
        <w:t>conclusion</w:t>
      </w:r>
      <w:r w:rsidR="005B6760">
        <w:t xml:space="preserve"> performs </w:t>
      </w:r>
      <w:r w:rsidR="00612366">
        <w:t xml:space="preserve">an </w:t>
      </w:r>
      <w:r w:rsidR="005B6760" w:rsidRPr="00612366">
        <w:rPr>
          <w:noProof/>
        </w:rPr>
        <w:t>excellent</w:t>
      </w:r>
      <w:r w:rsidR="005B6760">
        <w:t xml:space="preserve"> job by directly connecting to </w:t>
      </w:r>
      <w:r w:rsidR="00612366">
        <w:t xml:space="preserve">the </w:t>
      </w:r>
      <w:r w:rsidR="005B6760" w:rsidRPr="00612366">
        <w:rPr>
          <w:noProof/>
        </w:rPr>
        <w:t>thesis</w:t>
      </w:r>
      <w:r w:rsidR="005B6760">
        <w:t xml:space="preserve"> and showing </w:t>
      </w:r>
      <w:r w:rsidR="00612366">
        <w:t xml:space="preserve">the </w:t>
      </w:r>
      <w:r w:rsidR="005B6760" w:rsidRPr="00612366">
        <w:rPr>
          <w:noProof/>
        </w:rPr>
        <w:t>impact</w:t>
      </w:r>
      <w:r w:rsidR="005B6760">
        <w:t xml:space="preserve"> of advertising at </w:t>
      </w:r>
      <w:r w:rsidR="00612366">
        <w:t xml:space="preserve">the </w:t>
      </w:r>
      <w:r w:rsidR="005B6760" w:rsidRPr="00612366">
        <w:rPr>
          <w:noProof/>
        </w:rPr>
        <w:t>individual</w:t>
      </w:r>
      <w:r w:rsidR="005B6760">
        <w:t xml:space="preserve"> level and </w:t>
      </w:r>
      <w:r w:rsidR="00322828">
        <w:t>s</w:t>
      </w:r>
      <w:r w:rsidR="00322828" w:rsidRPr="00322828">
        <w:t>ocietal</w:t>
      </w:r>
      <w:r w:rsidR="00322828">
        <w:t xml:space="preserve"> </w:t>
      </w:r>
      <w:r w:rsidR="005B6760">
        <w:t>level.</w:t>
      </w:r>
    </w:p>
    <w:p w14:paraId="16B43F2F" w14:textId="1314137B" w:rsidR="00F32910" w:rsidRDefault="00F32910" w:rsidP="00564B74">
      <w:pPr>
        <w:pStyle w:val="ListParagraph"/>
        <w:numPr>
          <w:ilvl w:val="0"/>
          <w:numId w:val="3"/>
        </w:numPr>
      </w:pPr>
      <w:r>
        <w:t>Identify ONE method of proof and explain how the author uses it to support the thesis</w:t>
      </w:r>
      <w:r w:rsidR="00F805EF">
        <w:t>.</w:t>
      </w:r>
    </w:p>
    <w:p w14:paraId="17250F08" w14:textId="58151879" w:rsidR="00705DBC" w:rsidRDefault="003154F9" w:rsidP="00705DBC">
      <w:pPr>
        <w:rPr>
          <w:b/>
        </w:rPr>
      </w:pPr>
      <w:r>
        <w:t xml:space="preserve">Lynne </w:t>
      </w:r>
      <w:proofErr w:type="spellStart"/>
      <w:r>
        <w:t>Ciochetto</w:t>
      </w:r>
      <w:proofErr w:type="spellEnd"/>
      <w:r>
        <w:t xml:space="preserve"> uses </w:t>
      </w:r>
      <w:r w:rsidR="00612366">
        <w:t xml:space="preserve">the </w:t>
      </w:r>
      <w:r w:rsidRPr="00612366">
        <w:rPr>
          <w:noProof/>
        </w:rPr>
        <w:t>method</w:t>
      </w:r>
      <w:r>
        <w:t xml:space="preserve"> of generalizing from examples to support </w:t>
      </w:r>
      <w:r w:rsidR="00807A08">
        <w:t>the thesis statement. T</w:t>
      </w:r>
      <w:r w:rsidR="00683433">
        <w:t xml:space="preserve">o begin, he uses the example of back beer advertising campaign happened in </w:t>
      </w:r>
      <w:r w:rsidR="00612366">
        <w:rPr>
          <w:noProof/>
        </w:rPr>
        <w:t>C</w:t>
      </w:r>
      <w:r w:rsidR="00683433" w:rsidRPr="00612366">
        <w:rPr>
          <w:noProof/>
        </w:rPr>
        <w:t>hina</w:t>
      </w:r>
      <w:r w:rsidR="00683433">
        <w:t xml:space="preserve"> to show </w:t>
      </w:r>
      <w:r w:rsidR="00683433" w:rsidRPr="00612366">
        <w:rPr>
          <w:noProof/>
        </w:rPr>
        <w:t>how</w:t>
      </w:r>
      <w:r w:rsidR="00683433">
        <w:t xml:space="preserve"> companies are promoting North American values that </w:t>
      </w:r>
      <w:r w:rsidR="00683433" w:rsidRPr="00612366">
        <w:rPr>
          <w:noProof/>
        </w:rPr>
        <w:t>urge</w:t>
      </w:r>
      <w:r w:rsidR="00683433">
        <w:t xml:space="preserve"> people to buy their products. To elaborate,</w:t>
      </w:r>
      <w:r w:rsidR="00BC136B">
        <w:t xml:space="preserve"> she states, “the promoters of Becks Beer in </w:t>
      </w:r>
      <w:r w:rsidR="00612366">
        <w:rPr>
          <w:noProof/>
        </w:rPr>
        <w:t>C</w:t>
      </w:r>
      <w:r w:rsidR="00BC136B" w:rsidRPr="00612366">
        <w:rPr>
          <w:noProof/>
        </w:rPr>
        <w:t>hina</w:t>
      </w:r>
      <w:r w:rsidR="00BC136B">
        <w:t xml:space="preserve"> aimed at promoting individualism and urged consumers to</w:t>
      </w:r>
      <w:r w:rsidR="00A65DD3">
        <w:t xml:space="preserve"> “express themselves” through </w:t>
      </w:r>
      <w:r w:rsidR="00705DBC">
        <w:t>buying a beer that cost three times the price of local beer</w:t>
      </w:r>
      <w:r w:rsidR="00BC136B">
        <w:t>”</w:t>
      </w:r>
      <w:r w:rsidR="00705DBC">
        <w:t xml:space="preserve"> </w:t>
      </w:r>
      <w:r w:rsidR="00705DBC">
        <w:t>(</w:t>
      </w:r>
      <w:proofErr w:type="spellStart"/>
      <w:r w:rsidR="00705DBC">
        <w:t>Ciochetto</w:t>
      </w:r>
      <w:proofErr w:type="spellEnd"/>
      <w:r w:rsidR="00705DBC">
        <w:t xml:space="preserve"> 2).</w:t>
      </w:r>
      <w:r w:rsidR="00705DBC">
        <w:t xml:space="preserve"> The value of individualism presented in that advertising campaign directly opposes the historical cultural values of China such as social harmony and conformity. In this way, </w:t>
      </w:r>
      <w:r w:rsidR="00612366">
        <w:t xml:space="preserve">the </w:t>
      </w:r>
      <w:r w:rsidR="00705DBC" w:rsidRPr="00612366">
        <w:rPr>
          <w:noProof/>
        </w:rPr>
        <w:t>author</w:t>
      </w:r>
      <w:r w:rsidR="00705DBC">
        <w:t xml:space="preserve"> is showing that advertisers are altering the cultural values to sell their unnecessary products and increase </w:t>
      </w:r>
      <w:r w:rsidR="00705DBC" w:rsidRPr="00705DBC">
        <w:t>discretionary purchase</w:t>
      </w:r>
      <w:r w:rsidR="00705DBC">
        <w:t xml:space="preserve">. The argument of altering values is very effective in proving the thesis that outlines that advertisers are emphasizing </w:t>
      </w:r>
      <w:r w:rsidR="00612366">
        <w:rPr>
          <w:noProof/>
        </w:rPr>
        <w:t>N</w:t>
      </w:r>
      <w:r w:rsidR="00705DBC" w:rsidRPr="00612366">
        <w:rPr>
          <w:noProof/>
        </w:rPr>
        <w:t>orth</w:t>
      </w:r>
      <w:r w:rsidR="00705DBC">
        <w:t xml:space="preserve"> American values that </w:t>
      </w:r>
      <w:r w:rsidR="00705DBC" w:rsidRPr="00612366">
        <w:rPr>
          <w:noProof/>
        </w:rPr>
        <w:t>result</w:t>
      </w:r>
      <w:r w:rsidR="00705DBC">
        <w:t xml:space="preserve"> in </w:t>
      </w:r>
      <w:r w:rsidR="00612366">
        <w:t xml:space="preserve">the </w:t>
      </w:r>
      <w:r w:rsidR="00705DBC" w:rsidRPr="00612366">
        <w:rPr>
          <w:noProof/>
        </w:rPr>
        <w:t>consumption</w:t>
      </w:r>
      <w:r w:rsidR="00705DBC" w:rsidRPr="00705DBC">
        <w:t xml:space="preserve"> </w:t>
      </w:r>
      <w:r w:rsidR="00705DBC">
        <w:t>of</w:t>
      </w:r>
      <w:r w:rsidR="00705DBC" w:rsidRPr="00705DBC">
        <w:t xml:space="preserve"> </w:t>
      </w:r>
      <w:r w:rsidR="00705DBC" w:rsidRPr="00705DBC">
        <w:rPr>
          <w:noProof/>
        </w:rPr>
        <w:t>discretionary purchase.</w:t>
      </w:r>
      <w:r w:rsidR="00705DBC" w:rsidRPr="00705DBC">
        <w:t xml:space="preserve"> </w:t>
      </w:r>
    </w:p>
    <w:p w14:paraId="043C117B" w14:textId="7D6D110F" w:rsidR="003154F9" w:rsidRDefault="003154F9" w:rsidP="008F64DE"/>
    <w:p w14:paraId="259DF8D5" w14:textId="61D09E7A" w:rsidR="00F805EF" w:rsidRDefault="00F32910" w:rsidP="00564B74">
      <w:pPr>
        <w:pStyle w:val="ListParagraph"/>
        <w:numPr>
          <w:ilvl w:val="0"/>
          <w:numId w:val="3"/>
        </w:numPr>
      </w:pPr>
      <w:r>
        <w:lastRenderedPageBreak/>
        <w:t xml:space="preserve">Identify One rhetorical device found </w:t>
      </w:r>
      <w:r w:rsidRPr="009931E2">
        <w:rPr>
          <w:noProof/>
        </w:rPr>
        <w:t>within</w:t>
      </w:r>
      <w:r>
        <w:t xml:space="preserve"> the essay. Evaluate</w:t>
      </w:r>
      <w:r w:rsidR="00F805EF" w:rsidRPr="00F805EF">
        <w:t xml:space="preserve"> </w:t>
      </w:r>
      <w:r w:rsidR="00F805EF">
        <w:t>its effectiveness</w:t>
      </w:r>
      <w:r>
        <w:t xml:space="preserve"> by describing what thoughts or feelings it evokes.</w:t>
      </w:r>
    </w:p>
    <w:p w14:paraId="1B5C98A5" w14:textId="3172EDA1" w:rsidR="00705DBC" w:rsidRDefault="00705DBC" w:rsidP="00CF4FAD">
      <w:r>
        <w:t xml:space="preserve">The author uses hypophora in her hook to introduce her topic to readers. She first starts by asking the question, “why is it that the same things that tantalize a consumer in San Francisco, California also what those in </w:t>
      </w:r>
      <w:r>
        <w:t>are also what those in San Paolo or Singapore aspire to?” (</w:t>
      </w:r>
      <w:proofErr w:type="spellStart"/>
      <w:r>
        <w:t>Ciochetto</w:t>
      </w:r>
      <w:proofErr w:type="spellEnd"/>
      <w:r>
        <w:t xml:space="preserve"> 1).</w:t>
      </w:r>
      <w:r w:rsidR="00992C3D">
        <w:t xml:space="preserve"> By asking the question, she introduces her issue of people having </w:t>
      </w:r>
      <w:r w:rsidR="00612366">
        <w:t xml:space="preserve">the </w:t>
      </w:r>
      <w:r w:rsidR="00992C3D" w:rsidRPr="00612366">
        <w:rPr>
          <w:noProof/>
        </w:rPr>
        <w:t>same</w:t>
      </w:r>
      <w:r w:rsidR="00992C3D">
        <w:t xml:space="preserve"> urge for </w:t>
      </w:r>
      <w:r w:rsidR="00992C3D" w:rsidRPr="00705DBC">
        <w:rPr>
          <w:noProof/>
        </w:rPr>
        <w:t>discretionary</w:t>
      </w:r>
      <w:r w:rsidR="00992C3D">
        <w:t xml:space="preserve"> products due to global advertising strategies. Then to present her own views, she answers the question in the following manner: “The answer is advertising: instead of catering to the cultures that it targets, advertisers are shaping the minds of global consumers to think like a North American consumer” </w:t>
      </w:r>
      <w:r w:rsidR="00992C3D">
        <w:t>(</w:t>
      </w:r>
      <w:proofErr w:type="spellStart"/>
      <w:r w:rsidR="00992C3D">
        <w:t>Ciochetto</w:t>
      </w:r>
      <w:proofErr w:type="spellEnd"/>
      <w:r w:rsidR="00992C3D">
        <w:t xml:space="preserve"> 1).</w:t>
      </w:r>
      <w:r w:rsidR="00992C3D">
        <w:t xml:space="preserve"> In short, she states that advertising is </w:t>
      </w:r>
      <w:r w:rsidR="00612366">
        <w:t>e</w:t>
      </w:r>
      <w:r w:rsidR="00992C3D" w:rsidRPr="00612366">
        <w:rPr>
          <w:noProof/>
        </w:rPr>
        <w:t>specially</w:t>
      </w:r>
      <w:r w:rsidR="00992C3D">
        <w:t xml:space="preserve"> affecting cultural values eastern countries by imposing values of American culture. </w:t>
      </w:r>
      <w:r w:rsidR="00DA0282">
        <w:t xml:space="preserve">This behaviour of advertisers in concerning as they are destroying historical cultural values of eastern societies to sell their products. </w:t>
      </w:r>
      <w:r w:rsidR="00992C3D">
        <w:t>By</w:t>
      </w:r>
      <w:r w:rsidR="00087B20">
        <w:t xml:space="preserve"> explaining her</w:t>
      </w:r>
      <w:r w:rsidR="00992C3D">
        <w:t xml:space="preserve"> opinion at </w:t>
      </w:r>
      <w:r w:rsidR="00612366">
        <w:t xml:space="preserve">the </w:t>
      </w:r>
      <w:r w:rsidR="00992C3D" w:rsidRPr="00612366">
        <w:rPr>
          <w:noProof/>
        </w:rPr>
        <w:t>beginning</w:t>
      </w:r>
      <w:r w:rsidR="00992C3D">
        <w:t xml:space="preserve">, she is supporting her thesis of having advertisers </w:t>
      </w:r>
      <w:r w:rsidR="00992C3D" w:rsidRPr="00992C3D">
        <w:t>promoting North American attitudes and lifestyles</w:t>
      </w:r>
      <w:r w:rsidR="00992C3D">
        <w:t xml:space="preserve"> </w:t>
      </w:r>
      <w:r w:rsidR="00DA0282">
        <w:t>to increase consumption of unnecessary goods in eastern societies.</w:t>
      </w:r>
    </w:p>
    <w:p w14:paraId="391BAEE7" w14:textId="2B677CF2" w:rsidR="00705DBC" w:rsidRDefault="00705DBC" w:rsidP="00705DBC">
      <w:pPr>
        <w:pStyle w:val="ListParagraph"/>
        <w:ind w:left="360"/>
      </w:pPr>
    </w:p>
    <w:p w14:paraId="256ED9C7" w14:textId="63DBE9C3" w:rsidR="00DA0282" w:rsidRDefault="00DA0282" w:rsidP="00FD6821">
      <w:r w:rsidRPr="00DA0282">
        <w:rPr>
          <w:rFonts w:eastAsia="Times New Roman"/>
        </w:rPr>
        <w:t>MEDIA MARK</w:t>
      </w:r>
    </w:p>
    <w:p w14:paraId="5A09C33D" w14:textId="0742652E" w:rsidR="00F805EF" w:rsidRPr="00DA0282" w:rsidRDefault="00F805EF" w:rsidP="00564B74">
      <w:pPr>
        <w:pStyle w:val="ListParagraph"/>
        <w:numPr>
          <w:ilvl w:val="0"/>
          <w:numId w:val="3"/>
        </w:numPr>
      </w:pPr>
      <w:r w:rsidRPr="00564B74">
        <w:rPr>
          <w:rFonts w:eastAsia="Times New Roman"/>
        </w:rPr>
        <w:t>Describe and evaluate the effectiveness of the title. How does it reflect the content and/or thesis of the essay? What emotions or thoughts does it evoke from the audience?</w:t>
      </w:r>
    </w:p>
    <w:p w14:paraId="3CCF4ED6" w14:textId="43F65301" w:rsidR="00DA0282" w:rsidRPr="00F805EF" w:rsidRDefault="00DA0282" w:rsidP="00DA0282">
      <w:r>
        <w:t>The title of the essay is “Meme Machine,” which is very effective in foreshowing the issue explored in the essay and the opinion of the author. The first word meme suggests that cultural values are blindly passing from one culture to another culture using imitation.</w:t>
      </w:r>
      <w:r w:rsidR="00CF4FAD">
        <w:t xml:space="preserve"> </w:t>
      </w:r>
      <w:r w:rsidR="00C7269E">
        <w:t xml:space="preserve">Moreover, for some </w:t>
      </w:r>
      <w:r w:rsidR="00C7269E" w:rsidRPr="00612366">
        <w:rPr>
          <w:noProof/>
        </w:rPr>
        <w:t>reader</w:t>
      </w:r>
      <w:r w:rsidR="00612366">
        <w:rPr>
          <w:noProof/>
        </w:rPr>
        <w:t>,</w:t>
      </w:r>
      <w:r w:rsidR="00C7269E">
        <w:t xml:space="preserve"> the word “meme” might be confusing, and they will understand that as humorous images. However, they will feel </w:t>
      </w:r>
      <w:r w:rsidR="00C7269E" w:rsidRPr="00C7269E">
        <w:t xml:space="preserve">surprised </w:t>
      </w:r>
      <w:r w:rsidR="00C7269E">
        <w:t>when they will read the article</w:t>
      </w:r>
      <w:r w:rsidR="00FD6821">
        <w:t xml:space="preserve">. </w:t>
      </w:r>
      <w:r>
        <w:t xml:space="preserve">The second word may suggest that these values are passing rapidly. The word machine also indicates that this process of transferring values is used as a tool or a machine to achieve something, in this </w:t>
      </w:r>
      <w:r w:rsidRPr="00612366">
        <w:rPr>
          <w:noProof/>
        </w:rPr>
        <w:t>case</w:t>
      </w:r>
      <w:r w:rsidR="00612366">
        <w:rPr>
          <w:noProof/>
        </w:rPr>
        <w:t>,</w:t>
      </w:r>
      <w:r>
        <w:t xml:space="preserve"> sell products.</w:t>
      </w:r>
      <w:r w:rsidR="00CF4FAD">
        <w:t xml:space="preserve"> Together, the words foreshadow that transfer of social values is happening rapidly and it is used as a tool to achieve something, perhaps making money. </w:t>
      </w:r>
      <w:r>
        <w:t xml:space="preserve">The title connects the thesis by </w:t>
      </w:r>
      <w:r w:rsidR="00CF4FAD">
        <w:t>depicting</w:t>
      </w:r>
      <w:r>
        <w:t xml:space="preserve"> </w:t>
      </w:r>
      <w:r w:rsidR="00CF4FAD">
        <w:t>that</w:t>
      </w:r>
      <w:r>
        <w:t xml:space="preserve"> </w:t>
      </w:r>
      <w:r w:rsidR="00CF4FAD">
        <w:t xml:space="preserve">global </w:t>
      </w:r>
      <w:r w:rsidR="00CF4FAD" w:rsidRPr="00612366">
        <w:rPr>
          <w:noProof/>
        </w:rPr>
        <w:t>organi</w:t>
      </w:r>
      <w:r w:rsidR="00612366">
        <w:rPr>
          <w:noProof/>
        </w:rPr>
        <w:t>z</w:t>
      </w:r>
      <w:r w:rsidR="00CF4FAD" w:rsidRPr="00612366">
        <w:rPr>
          <w:noProof/>
        </w:rPr>
        <w:t>ations</w:t>
      </w:r>
      <w:r w:rsidR="00CF4FAD">
        <w:t xml:space="preserve"> are utilizing American values as a tool for their advertisement campaign to sell their products in eastern countries.  </w:t>
      </w:r>
    </w:p>
    <w:p w14:paraId="53BF1ACA" w14:textId="59441E7B" w:rsidR="00F805EF" w:rsidRPr="00CF4FAD" w:rsidRDefault="00F805EF" w:rsidP="00564B74">
      <w:pPr>
        <w:pStyle w:val="ListParagraph"/>
        <w:numPr>
          <w:ilvl w:val="0"/>
          <w:numId w:val="3"/>
        </w:numPr>
      </w:pPr>
      <w:r w:rsidRPr="00564B74">
        <w:rPr>
          <w:rFonts w:eastAsia="Times New Roman"/>
        </w:rPr>
        <w:t xml:space="preserve">Describe and evaluate the effectiveness of the image. How </w:t>
      </w:r>
      <w:r w:rsidRPr="00564B74">
        <w:rPr>
          <w:rFonts w:eastAsia="Times New Roman"/>
          <w:noProof/>
        </w:rPr>
        <w:t>doe</w:t>
      </w:r>
      <w:r w:rsidR="00FF10B2" w:rsidRPr="00564B74">
        <w:rPr>
          <w:rFonts w:eastAsia="Times New Roman"/>
          <w:noProof/>
        </w:rPr>
        <w:t>s no</w:t>
      </w:r>
      <w:r w:rsidRPr="00564B74">
        <w:rPr>
          <w:rFonts w:eastAsia="Times New Roman"/>
          <w:noProof/>
        </w:rPr>
        <w:t>t</w:t>
      </w:r>
      <w:r w:rsidRPr="00564B74">
        <w:rPr>
          <w:rFonts w:eastAsia="Times New Roman"/>
        </w:rPr>
        <w:t xml:space="preserve"> reflect the content and/or thesis of the essay? What emotions or thoughts does it evoke from the audience?</w:t>
      </w:r>
    </w:p>
    <w:p w14:paraId="25522921" w14:textId="5457A8AD" w:rsidR="00CF4FAD" w:rsidRDefault="00CF4FAD" w:rsidP="00CF4FAD">
      <w:r>
        <w:t xml:space="preserve">The image is of an advertising poster of Jack Daniels in an eastern country. The writing in </w:t>
      </w:r>
      <w:r w:rsidR="00612366">
        <w:t xml:space="preserve">a </w:t>
      </w:r>
      <w:r w:rsidRPr="00612366">
        <w:rPr>
          <w:noProof/>
        </w:rPr>
        <w:t>foreign</w:t>
      </w:r>
      <w:r>
        <w:t xml:space="preserve"> language is the indication that </w:t>
      </w:r>
      <w:r w:rsidR="00C7269E">
        <w:t xml:space="preserve">the poster is from </w:t>
      </w:r>
      <w:r w:rsidR="00612366">
        <w:t xml:space="preserve">an </w:t>
      </w:r>
      <w:r w:rsidR="00C7269E" w:rsidRPr="00612366">
        <w:rPr>
          <w:noProof/>
        </w:rPr>
        <w:t>Asian</w:t>
      </w:r>
      <w:r w:rsidR="00C7269E">
        <w:t xml:space="preserve"> country. Secondly, the label on the bottle of Jack Daniels says that is made in Tennessee. Together, the man and the bottle </w:t>
      </w:r>
      <w:r w:rsidR="00FD6821">
        <w:t>signify</w:t>
      </w:r>
      <w:r w:rsidR="00C7269E">
        <w:t xml:space="preserve"> individual freedom, which is an essential part of western culture. Overall, this poster </w:t>
      </w:r>
      <w:r w:rsidR="00FD6821">
        <w:t xml:space="preserve">portrays </w:t>
      </w:r>
      <w:r w:rsidR="00C7269E">
        <w:t>ho</w:t>
      </w:r>
      <w:r w:rsidR="00FD6821">
        <w:t>w advertisers are promoting American culture in developing courtiers to sell their products.</w:t>
      </w:r>
      <w:r w:rsidR="00C7269E">
        <w:t xml:space="preserve"> </w:t>
      </w:r>
      <w:r w:rsidR="00FD6821">
        <w:t xml:space="preserve">It connects to </w:t>
      </w:r>
      <w:r w:rsidR="00612366">
        <w:t xml:space="preserve">the </w:t>
      </w:r>
      <w:r w:rsidR="00FD6821" w:rsidRPr="00612366">
        <w:rPr>
          <w:noProof/>
        </w:rPr>
        <w:t>thesis</w:t>
      </w:r>
      <w:r w:rsidR="00FD6821">
        <w:t xml:space="preserve"> as it provides </w:t>
      </w:r>
      <w:r w:rsidR="00FD6821" w:rsidRPr="00612366">
        <w:rPr>
          <w:noProof/>
        </w:rPr>
        <w:t>proof</w:t>
      </w:r>
      <w:r w:rsidR="00FD6821">
        <w:t xml:space="preserve"> of using American dream to attract consumers. From the picture, </w:t>
      </w:r>
      <w:r w:rsidR="00612366">
        <w:t xml:space="preserve">the </w:t>
      </w:r>
      <w:r w:rsidR="00FD6821" w:rsidRPr="00612366">
        <w:rPr>
          <w:noProof/>
        </w:rPr>
        <w:t>reader</w:t>
      </w:r>
      <w:r w:rsidR="00FD6821">
        <w:t xml:space="preserve"> can really see what is really happening in real life and how </w:t>
      </w:r>
      <w:r w:rsidR="00612366">
        <w:t xml:space="preserve">the </w:t>
      </w:r>
      <w:r w:rsidR="00FD6821" w:rsidRPr="00612366">
        <w:rPr>
          <w:noProof/>
        </w:rPr>
        <w:t>author</w:t>
      </w:r>
      <w:r w:rsidR="00FD6821">
        <w:t xml:space="preserve"> is serious about this topic. Overall, it creates </w:t>
      </w:r>
      <w:bookmarkStart w:id="0" w:name="_GoBack"/>
      <w:bookmarkEnd w:id="0"/>
      <w:r w:rsidR="00612366">
        <w:t xml:space="preserve">a </w:t>
      </w:r>
      <w:r w:rsidR="00FD6821" w:rsidRPr="00612366">
        <w:rPr>
          <w:noProof/>
        </w:rPr>
        <w:t>sense</w:t>
      </w:r>
      <w:r w:rsidR="00FD6821">
        <w:t xml:space="preserve"> of seriousness and realization in introducing the topic.</w:t>
      </w:r>
    </w:p>
    <w:p w14:paraId="70897268" w14:textId="77777777" w:rsidR="00FD6821" w:rsidRPr="00F805EF" w:rsidRDefault="00FD6821" w:rsidP="00CF4FAD"/>
    <w:p w14:paraId="55063AA3" w14:textId="63F6FDF5" w:rsidR="00FD6821" w:rsidRDefault="00F805EF" w:rsidP="00564B74">
      <w:pPr>
        <w:pStyle w:val="ListParagraph"/>
        <w:numPr>
          <w:ilvl w:val="0"/>
          <w:numId w:val="3"/>
        </w:numPr>
        <w:rPr>
          <w:rFonts w:eastAsia="Times New Roman"/>
        </w:rPr>
      </w:pPr>
      <w:r>
        <w:rPr>
          <w:rFonts w:eastAsia="Times New Roman"/>
        </w:rPr>
        <w:lastRenderedPageBreak/>
        <w:t xml:space="preserve">Examine and discuss the effectiveness of the </w:t>
      </w:r>
      <w:r w:rsidRPr="00FF10B2">
        <w:rPr>
          <w:rFonts w:eastAsia="Times New Roman"/>
          <w:noProof/>
        </w:rPr>
        <w:t>layout</w:t>
      </w:r>
      <w:r>
        <w:rPr>
          <w:rFonts w:eastAsia="Times New Roman"/>
        </w:rPr>
        <w:t xml:space="preserve"> of the article. How does the layout aid in reinforcing the views and/or tone present in the essay?</w:t>
      </w:r>
    </w:p>
    <w:p w14:paraId="15799BB7" w14:textId="167690C9" w:rsidR="00FD6821" w:rsidRPr="00FD6821" w:rsidRDefault="00FD6821" w:rsidP="00FD6821">
      <w:pPr>
        <w:rPr>
          <w:rFonts w:eastAsia="Times New Roman"/>
        </w:rPr>
      </w:pPr>
      <w:r>
        <w:rPr>
          <w:rFonts w:eastAsia="Times New Roman"/>
        </w:rPr>
        <w:t xml:space="preserve">The layout of the article is effective in introducing the topic and creating </w:t>
      </w:r>
      <w:r w:rsidR="00612366">
        <w:rPr>
          <w:rFonts w:eastAsia="Times New Roman"/>
        </w:rPr>
        <w:t xml:space="preserve">a </w:t>
      </w:r>
      <w:r w:rsidRPr="00612366">
        <w:rPr>
          <w:rFonts w:eastAsia="Times New Roman"/>
          <w:noProof/>
        </w:rPr>
        <w:t>sense</w:t>
      </w:r>
      <w:r>
        <w:rPr>
          <w:rFonts w:eastAsia="Times New Roman"/>
        </w:rPr>
        <w:t xml:space="preserve"> of realization. It starts </w:t>
      </w:r>
      <w:r w:rsidR="00612366">
        <w:rPr>
          <w:rFonts w:eastAsia="Times New Roman"/>
          <w:noProof/>
        </w:rPr>
        <w:t>with</w:t>
      </w:r>
      <w:r>
        <w:rPr>
          <w:rFonts w:eastAsia="Times New Roman"/>
        </w:rPr>
        <w:t xml:space="preserve"> the image, followed by the title. By providing advertising poster as a real-life example from </w:t>
      </w:r>
      <w:r w:rsidR="00612366">
        <w:rPr>
          <w:rFonts w:eastAsia="Times New Roman"/>
        </w:rPr>
        <w:t xml:space="preserve">the </w:t>
      </w:r>
      <w:r w:rsidRPr="00612366">
        <w:rPr>
          <w:rFonts w:eastAsia="Times New Roman"/>
          <w:noProof/>
        </w:rPr>
        <w:t>eastern</w:t>
      </w:r>
      <w:r>
        <w:rPr>
          <w:rFonts w:eastAsia="Times New Roman"/>
        </w:rPr>
        <w:t xml:space="preserve"> country, it reinforces the tone of realization and seriousness. After that author straight introduces her topic and state her argument. In the wat, </w:t>
      </w:r>
      <w:r w:rsidR="00612366">
        <w:rPr>
          <w:rFonts w:eastAsia="Times New Roman"/>
        </w:rPr>
        <w:t xml:space="preserve">the </w:t>
      </w:r>
      <w:r w:rsidRPr="00612366">
        <w:rPr>
          <w:rFonts w:eastAsia="Times New Roman"/>
          <w:noProof/>
        </w:rPr>
        <w:t>essay</w:t>
      </w:r>
      <w:r>
        <w:rPr>
          <w:rFonts w:eastAsia="Times New Roman"/>
        </w:rPr>
        <w:t xml:space="preserve"> is more focus on arguments and spends very little time on introduction. The short introduction suggests that </w:t>
      </w:r>
      <w:r w:rsidR="00612366">
        <w:rPr>
          <w:rFonts w:eastAsia="Times New Roman"/>
        </w:rPr>
        <w:t xml:space="preserve">the </w:t>
      </w:r>
      <w:r w:rsidRPr="00612366">
        <w:rPr>
          <w:rFonts w:eastAsia="Times New Roman"/>
          <w:noProof/>
        </w:rPr>
        <w:t>topic</w:t>
      </w:r>
      <w:r>
        <w:rPr>
          <w:rFonts w:eastAsia="Times New Roman"/>
        </w:rPr>
        <w:t xml:space="preserve"> is very</w:t>
      </w:r>
      <w:r w:rsidRPr="00FD6821">
        <w:t xml:space="preserve"> </w:t>
      </w:r>
      <w:r w:rsidR="00A30E94" w:rsidRPr="00FD6821">
        <w:rPr>
          <w:rFonts w:eastAsia="Times New Roman"/>
        </w:rPr>
        <w:t>consequential,</w:t>
      </w:r>
      <w:r w:rsidR="00A30E94">
        <w:rPr>
          <w:rFonts w:eastAsia="Times New Roman"/>
        </w:rPr>
        <w:t xml:space="preserve"> and everyone should know about</w:t>
      </w:r>
      <w:r>
        <w:rPr>
          <w:rFonts w:eastAsia="Times New Roman"/>
        </w:rPr>
        <w:t xml:space="preserve"> </w:t>
      </w:r>
      <w:r w:rsidR="00A30E94">
        <w:rPr>
          <w:rFonts w:eastAsia="Times New Roman"/>
        </w:rPr>
        <w:t xml:space="preserve">it. Throughout the essay, the author uses </w:t>
      </w:r>
      <w:r w:rsidR="00A30E94" w:rsidRPr="00612366">
        <w:rPr>
          <w:rFonts w:eastAsia="Times New Roman"/>
          <w:noProof/>
        </w:rPr>
        <w:t>real</w:t>
      </w:r>
      <w:r w:rsidR="00612366">
        <w:rPr>
          <w:rFonts w:eastAsia="Times New Roman"/>
          <w:noProof/>
        </w:rPr>
        <w:t>-</w:t>
      </w:r>
      <w:r w:rsidR="00A30E94" w:rsidRPr="00612366">
        <w:rPr>
          <w:rFonts w:eastAsia="Times New Roman"/>
          <w:noProof/>
        </w:rPr>
        <w:t>world</w:t>
      </w:r>
      <w:r w:rsidR="00A30E94">
        <w:rPr>
          <w:rFonts w:eastAsia="Times New Roman"/>
        </w:rPr>
        <w:t xml:space="preserve"> examples from </w:t>
      </w:r>
      <w:r w:rsidR="00612366">
        <w:rPr>
          <w:rFonts w:eastAsia="Times New Roman"/>
          <w:noProof/>
        </w:rPr>
        <w:t>C</w:t>
      </w:r>
      <w:r w:rsidR="00A30E94" w:rsidRPr="00612366">
        <w:rPr>
          <w:rFonts w:eastAsia="Times New Roman"/>
          <w:noProof/>
        </w:rPr>
        <w:t>hina</w:t>
      </w:r>
      <w:r w:rsidR="00A30E94">
        <w:rPr>
          <w:rFonts w:eastAsia="Times New Roman"/>
        </w:rPr>
        <w:t xml:space="preserve"> and India to show </w:t>
      </w:r>
      <w:r w:rsidR="00612366">
        <w:rPr>
          <w:rFonts w:eastAsia="Times New Roman"/>
        </w:rPr>
        <w:t xml:space="preserve">the </w:t>
      </w:r>
      <w:r w:rsidR="00A30E94" w:rsidRPr="00612366">
        <w:rPr>
          <w:rFonts w:eastAsia="Times New Roman"/>
          <w:noProof/>
        </w:rPr>
        <w:t>effects</w:t>
      </w:r>
      <w:r w:rsidR="00A30E94">
        <w:rPr>
          <w:rFonts w:eastAsia="Times New Roman"/>
        </w:rPr>
        <w:t xml:space="preserve"> of advertising in eastern culture. The style of arguing is effective in active, and efficient and pursues most of the reader that they can not deny the existence of utilizing </w:t>
      </w:r>
      <w:r w:rsidR="00612366">
        <w:rPr>
          <w:rFonts w:eastAsia="Times New Roman"/>
        </w:rPr>
        <w:t xml:space="preserve">the </w:t>
      </w:r>
      <w:r w:rsidR="00A30E94" w:rsidRPr="00612366">
        <w:rPr>
          <w:rFonts w:eastAsia="Times New Roman"/>
          <w:noProof/>
        </w:rPr>
        <w:t>American</w:t>
      </w:r>
      <w:r w:rsidR="00A30E94">
        <w:rPr>
          <w:rFonts w:eastAsia="Times New Roman"/>
        </w:rPr>
        <w:t xml:space="preserve"> dream as a tool to promote their goods. Overall, this layout is effective in building </w:t>
      </w:r>
      <w:r w:rsidR="00612366">
        <w:rPr>
          <w:rFonts w:eastAsia="Times New Roman"/>
        </w:rPr>
        <w:t xml:space="preserve">a </w:t>
      </w:r>
      <w:r w:rsidR="00A30E94" w:rsidRPr="00612366">
        <w:rPr>
          <w:rFonts w:eastAsia="Times New Roman"/>
          <w:noProof/>
        </w:rPr>
        <w:t>tone</w:t>
      </w:r>
      <w:r w:rsidR="00A30E94">
        <w:rPr>
          <w:rFonts w:eastAsia="Times New Roman"/>
        </w:rPr>
        <w:t xml:space="preserve"> of seriousness and becomes serious as the essay progresses. </w:t>
      </w:r>
    </w:p>
    <w:p w14:paraId="23E1D11F" w14:textId="06A3CD43" w:rsidR="00F32910" w:rsidRPr="00FD6821" w:rsidRDefault="00F805EF" w:rsidP="00FD6821">
      <w:pPr>
        <w:rPr>
          <w:rFonts w:eastAsia="Times New Roman"/>
        </w:rPr>
      </w:pPr>
      <w:r w:rsidRPr="00FD6821">
        <w:rPr>
          <w:rFonts w:eastAsia="Times New Roman"/>
        </w:rPr>
        <w:br/>
      </w:r>
      <w:r w:rsidRPr="00FD6821">
        <w:rPr>
          <w:rFonts w:eastAsia="Times New Roman"/>
        </w:rPr>
        <w:br/>
      </w:r>
    </w:p>
    <w:p w14:paraId="056AF9DA" w14:textId="77777777" w:rsidR="00F805EF" w:rsidRDefault="00F805EF">
      <w:pPr>
        <w:rPr>
          <w:b/>
        </w:rPr>
      </w:pPr>
    </w:p>
    <w:p w14:paraId="3A545F14" w14:textId="77777777" w:rsidR="00F32910" w:rsidRPr="00F32910" w:rsidRDefault="00F32910">
      <w:pPr>
        <w:rPr>
          <w:b/>
        </w:rPr>
      </w:pPr>
    </w:p>
    <w:p w14:paraId="21B321F8" w14:textId="77777777" w:rsidR="00F32910" w:rsidRDefault="00F32910"/>
    <w:sectPr w:rsidR="00F3291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433ED"/>
    <w:multiLevelType w:val="hybridMultilevel"/>
    <w:tmpl w:val="46B2B1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1E5146A9"/>
    <w:multiLevelType w:val="hybridMultilevel"/>
    <w:tmpl w:val="1A3CF1B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AA779A8"/>
    <w:multiLevelType w:val="hybridMultilevel"/>
    <w:tmpl w:val="89E454E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MzGyMLQ0NrcwtDBU0lEKTi0uzszPAykwqgUAWflJ/SwAAAA="/>
  </w:docVars>
  <w:rsids>
    <w:rsidRoot w:val="001A515D"/>
    <w:rsid w:val="00087B20"/>
    <w:rsid w:val="0016562D"/>
    <w:rsid w:val="001A515D"/>
    <w:rsid w:val="002C16B5"/>
    <w:rsid w:val="003154F9"/>
    <w:rsid w:val="00322828"/>
    <w:rsid w:val="003C03F6"/>
    <w:rsid w:val="003F0E3F"/>
    <w:rsid w:val="00491570"/>
    <w:rsid w:val="0054302F"/>
    <w:rsid w:val="00564B74"/>
    <w:rsid w:val="005B6760"/>
    <w:rsid w:val="00612366"/>
    <w:rsid w:val="00683433"/>
    <w:rsid w:val="006C6F37"/>
    <w:rsid w:val="00705DBC"/>
    <w:rsid w:val="00807A08"/>
    <w:rsid w:val="008F64DE"/>
    <w:rsid w:val="008F6D32"/>
    <w:rsid w:val="00992C3D"/>
    <w:rsid w:val="009931E2"/>
    <w:rsid w:val="00A30E94"/>
    <w:rsid w:val="00A65DD3"/>
    <w:rsid w:val="00AA7159"/>
    <w:rsid w:val="00B4244B"/>
    <w:rsid w:val="00BC136B"/>
    <w:rsid w:val="00BD4749"/>
    <w:rsid w:val="00C7269E"/>
    <w:rsid w:val="00CF4FAD"/>
    <w:rsid w:val="00DA0282"/>
    <w:rsid w:val="00F04A67"/>
    <w:rsid w:val="00F3259F"/>
    <w:rsid w:val="00F32910"/>
    <w:rsid w:val="00F805EF"/>
    <w:rsid w:val="00FD6821"/>
    <w:rsid w:val="00FF10B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20911"/>
  <w15:chartTrackingRefBased/>
  <w15:docId w15:val="{1949BB99-2DA0-40ED-ADBB-436C5D560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910"/>
    <w:pPr>
      <w:ind w:left="720"/>
      <w:contextualSpacing/>
    </w:pPr>
  </w:style>
  <w:style w:type="paragraph" w:styleId="BalloonText">
    <w:name w:val="Balloon Text"/>
    <w:basedOn w:val="Normal"/>
    <w:link w:val="BalloonTextChar"/>
    <w:uiPriority w:val="99"/>
    <w:semiHidden/>
    <w:unhideWhenUsed/>
    <w:rsid w:val="00BD47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7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978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TotalTime>
  <Pages>1</Pages>
  <Words>1203</Words>
  <Characters>685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ajang parikh</dc:creator>
  <cp:keywords/>
  <dc:description/>
  <cp:lastModifiedBy>vrajang parikh</cp:lastModifiedBy>
  <cp:revision>14</cp:revision>
  <cp:lastPrinted>2019-02-19T01:50:00Z</cp:lastPrinted>
  <dcterms:created xsi:type="dcterms:W3CDTF">2019-02-15T00:31:00Z</dcterms:created>
  <dcterms:modified xsi:type="dcterms:W3CDTF">2019-02-19T01:50:00Z</dcterms:modified>
</cp:coreProperties>
</file>